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0D488D07" w:rsidR="001D2A0C" w:rsidRDefault="00AD4AB2" w:rsidP="00AD4AB2">
      <w:pPr>
        <w:pStyle w:val="Heading1"/>
      </w:pPr>
      <w:r>
        <w:t xml:space="preserve">Social Media Copy – </w:t>
      </w:r>
      <w:r w:rsidR="006375D8">
        <w:t>Giving Tuesday</w:t>
      </w:r>
      <w:r w:rsidR="009564AE">
        <w:t xml:space="preserve"> Week</w:t>
      </w:r>
    </w:p>
    <w:p w14:paraId="11D701D4" w14:textId="24484FF5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8"/>
        <w:gridCol w:w="3231"/>
        <w:gridCol w:w="3211"/>
      </w:tblGrid>
      <w:tr w:rsidR="00AD4AB2" w14:paraId="42CF1EDA" w14:textId="77777777" w:rsidTr="14A07E46">
        <w:tc>
          <w:tcPr>
            <w:tcW w:w="3636" w:type="dxa"/>
          </w:tcPr>
          <w:p w14:paraId="69919E16" w14:textId="2B1D60AC" w:rsidR="00AD4AB2" w:rsidRDefault="00AA42DA" w:rsidP="006378E7">
            <w:r>
              <w:t>Monday</w:t>
            </w:r>
            <w:r w:rsidR="00AD4AB2">
              <w:t xml:space="preserve">, </w:t>
            </w:r>
            <w:r w:rsidR="00AA0B4A">
              <w:t>Nov 2</w:t>
            </w:r>
            <w:r w:rsidR="006375D8">
              <w:t>7</w:t>
            </w:r>
          </w:p>
          <w:p w14:paraId="126AA96E" w14:textId="0D879054" w:rsidR="00200EF1" w:rsidRDefault="00057EB0" w:rsidP="006378E7">
            <w:r>
              <w:t xml:space="preserve">Something important happens tomorrow! You’ve heard </w:t>
            </w:r>
            <w:r w:rsidR="3EAAF265">
              <w:t>about</w:t>
            </w:r>
            <w:r>
              <w:t xml:space="preserve"> Black Friday and Cyber Monday</w:t>
            </w:r>
            <w:r w:rsidR="5FE2547A">
              <w:t>...</w:t>
            </w:r>
            <w:r>
              <w:t xml:space="preserve"> get ready to join us for Giving Tuesday. </w:t>
            </w:r>
            <w:r w:rsidR="009F5D83">
              <w:t>Help make this the biggest pledge day through the @USOPM Combined Federal Campaign. #GiveCFC</w:t>
            </w:r>
          </w:p>
        </w:tc>
        <w:tc>
          <w:tcPr>
            <w:tcW w:w="3217" w:type="dxa"/>
          </w:tcPr>
          <w:p w14:paraId="0C8F9124" w14:textId="174481CA" w:rsidR="00AD4AB2" w:rsidRDefault="2978E959" w:rsidP="14A07E46">
            <w:pPr>
              <w:rPr>
                <w:rFonts w:eastAsia="Source Sans Pro" w:cs="Source Sans Pro"/>
              </w:rPr>
            </w:pPr>
            <w:r w:rsidRPr="14A07E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133DD880" w:rsidR="00AD4AB2" w:rsidRDefault="3A1FCC3F" w:rsidP="14A07E46">
            <w:r>
              <w:rPr>
                <w:noProof/>
              </w:rPr>
              <w:drawing>
                <wp:inline distT="0" distB="0" distL="0" distR="0" wp14:anchorId="17011270" wp14:editId="05AE3A4B">
                  <wp:extent cx="1895475" cy="1885950"/>
                  <wp:effectExtent l="9525" t="9525" r="9525" b="9525"/>
                  <wp:docPr id="837717490" name="Picture 837717490" descr="Video draws a red heart graphic, which fades into a larger blue heart with red dots around it. Text in the heart reads: Giving together on Giving Tuesday. GiveCFC.org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7717490" name="Picture 837717490" descr="Video draws a red heart graphic, which fades into a larger blue heart with red dots around it. Text in the heart reads: Giving together on Giving Tuesday. GiveCFC.org”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33819FAD" w:rsidR="00F66025" w:rsidRDefault="00183096" w:rsidP="006378E7">
            <w:r>
              <w:t>Video</w:t>
            </w:r>
            <w:r w:rsidR="00956976">
              <w:t xml:space="preserve"> draws a red heart graphic, </w:t>
            </w:r>
            <w:r w:rsidR="00BD14E9">
              <w:t>which fades into a larger blue heart with red dots around it. Text in the heart reads: Giving together on Giving Tuesday. GiveCFC.org”</w:t>
            </w:r>
          </w:p>
        </w:tc>
      </w:tr>
      <w:tr w:rsidR="00AD4AB2" w14:paraId="16843182" w14:textId="77777777" w:rsidTr="14A07E46">
        <w:tc>
          <w:tcPr>
            <w:tcW w:w="3636" w:type="dxa"/>
          </w:tcPr>
          <w:p w14:paraId="676F5E33" w14:textId="757DD941" w:rsidR="00AD4AB2" w:rsidRDefault="006375D8" w:rsidP="006378E7">
            <w:r>
              <w:t>Tuesday</w:t>
            </w:r>
            <w:r w:rsidR="00AD4AB2">
              <w:t xml:space="preserve">, </w:t>
            </w:r>
            <w:r w:rsidR="00056D99">
              <w:t>Nov 2</w:t>
            </w:r>
            <w:r>
              <w:t>8</w:t>
            </w:r>
          </w:p>
          <w:p w14:paraId="1EDF7959" w14:textId="24E017CA" w:rsidR="00777722" w:rsidRDefault="00872C83" w:rsidP="006378E7">
            <w:r>
              <w:t>Today’s the day!</w:t>
            </w:r>
            <w:r w:rsidR="001D036E">
              <w:t xml:space="preserve"> Join us and GIVE HAPPY on Giving Tuesday through </w:t>
            </w:r>
            <w:r w:rsidR="00B4131B">
              <w:t>the @USOPM CFC</w:t>
            </w:r>
            <w:r w:rsidR="001D036E">
              <w:t xml:space="preserve">. </w:t>
            </w:r>
            <w:r w:rsidR="00B4131B">
              <w:t>#GiveCFC</w:t>
            </w:r>
          </w:p>
        </w:tc>
        <w:tc>
          <w:tcPr>
            <w:tcW w:w="3217" w:type="dxa"/>
          </w:tcPr>
          <w:p w14:paraId="139AE0EC" w14:textId="52D7F756" w:rsidR="00AD4AB2" w:rsidRDefault="003D3DCE" w:rsidP="14A07E46">
            <w:pPr>
              <w:rPr>
                <w:rFonts w:eastAsia="Source Sans Pro" w:cs="Source Sans Pro"/>
              </w:rPr>
            </w:pPr>
            <w:r>
              <w:t> </w:t>
            </w:r>
            <w:r w:rsidR="029822A1" w:rsidRPr="14A07E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71C79B63" w:rsidR="00AD4AB2" w:rsidRDefault="5D068D7F" w:rsidP="14A07E46">
            <w:r>
              <w:rPr>
                <w:noProof/>
              </w:rPr>
              <w:drawing>
                <wp:inline distT="0" distB="0" distL="0" distR="0" wp14:anchorId="5F2407D1" wp14:editId="4DA3E3D9">
                  <wp:extent cx="1895475" cy="1781175"/>
                  <wp:effectExtent l="9525" t="9525" r="9525" b="9525"/>
                  <wp:docPr id="1051520483" name="Picture 1051520483" descr="Blue and red graphic with text “GIVE HAPPY on Giving Tuesday. November 28, 2023 GiveCFC.org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1520483" name="Picture 1051520483" descr="Blue and red graphic with text “GIVE HAPPY on Giving Tuesday. November 28, 2023 GiveCFC.org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7811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08FEFFA1" w:rsidR="00530E69" w:rsidRDefault="005F6949" w:rsidP="003E5095">
            <w:r>
              <w:t>Blue and red graphic with text “GIVE HAPPY on Giving Tuesday. November 28, 2023 GiveCFC.org”</w:t>
            </w:r>
            <w:r w:rsidR="000E367A">
              <w:t xml:space="preserve"> </w:t>
            </w:r>
          </w:p>
        </w:tc>
      </w:tr>
      <w:tr w:rsidR="00AD4AB2" w14:paraId="4A7DC075" w14:textId="77777777" w:rsidTr="14A07E46">
        <w:tc>
          <w:tcPr>
            <w:tcW w:w="3636" w:type="dxa"/>
          </w:tcPr>
          <w:p w14:paraId="72B66CD6" w14:textId="5D72D7C2" w:rsidR="006375D8" w:rsidRDefault="006375D8" w:rsidP="006378E7">
            <w:r>
              <w:lastRenderedPageBreak/>
              <w:t>Wednesday, Nov 29</w:t>
            </w:r>
          </w:p>
          <w:p w14:paraId="686BFF86" w14:textId="0A2BDAC8" w:rsidR="000A3DA5" w:rsidRDefault="00E32179" w:rsidP="006378E7">
            <w:r>
              <w:t>THANK YOU! Y</w:t>
            </w:r>
            <w:r w:rsidR="00FA2126">
              <w:t>our generosity made Giving Tuesday the biggest online pledge day of the @USOPM CFC.</w:t>
            </w:r>
            <w:r w:rsidR="001509DA">
              <w:t xml:space="preserve"> </w:t>
            </w:r>
            <w:r w:rsidR="007D5593">
              <w:t>#GiveCFC</w:t>
            </w:r>
          </w:p>
        </w:tc>
        <w:tc>
          <w:tcPr>
            <w:tcW w:w="3217" w:type="dxa"/>
          </w:tcPr>
          <w:p w14:paraId="5E4C9D20" w14:textId="1FA0CF19" w:rsidR="00AD4AB2" w:rsidRDefault="171E65DB" w:rsidP="14A07E46">
            <w:pPr>
              <w:rPr>
                <w:rFonts w:eastAsia="Source Sans Pro" w:cs="Source Sans Pro"/>
              </w:rPr>
            </w:pPr>
            <w:r w:rsidRPr="14A07E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7849EC1F" w:rsidR="00AD4AB2" w:rsidRDefault="66152066" w:rsidP="14A07E46">
            <w:r>
              <w:rPr>
                <w:noProof/>
              </w:rPr>
              <w:drawing>
                <wp:inline distT="0" distB="0" distL="0" distR="0" wp14:anchorId="77D801AF" wp14:editId="00FE4596">
                  <wp:extent cx="1895475" cy="1743075"/>
                  <wp:effectExtent l="9525" t="9525" r="9525" b="9525"/>
                  <wp:docPr id="178458567" name="Picture 178458567" descr="Red heart surrounded by the text “Thank you for giving on Giving Tuesday” GiveCFC.or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458567" name="Picture 178458567" descr="Red heart surrounded by the text “Thank you for giving on Giving Tuesday” GiveCFC.or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7430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58278E7E" w:rsidR="0009442B" w:rsidRDefault="00427A34" w:rsidP="006378E7">
            <w:r>
              <w:t xml:space="preserve">Red heart surrounded by the text “Thank you for </w:t>
            </w:r>
            <w:proofErr w:type="gramStart"/>
            <w:r>
              <w:t>giving on Giving</w:t>
            </w:r>
            <w:proofErr w:type="gramEnd"/>
            <w:r>
              <w:t xml:space="preserve"> Tuesday” GiveCFC.org</w:t>
            </w:r>
          </w:p>
        </w:tc>
      </w:tr>
      <w:tr w:rsidR="006375D8" w14:paraId="737F7E43" w14:textId="77777777" w:rsidTr="14A07E46">
        <w:tc>
          <w:tcPr>
            <w:tcW w:w="3636" w:type="dxa"/>
          </w:tcPr>
          <w:p w14:paraId="6E9DD376" w14:textId="77777777" w:rsidR="006375D8" w:rsidRDefault="006375D8" w:rsidP="006378E7">
            <w:r>
              <w:t>Friday, Dec 1</w:t>
            </w:r>
          </w:p>
          <w:p w14:paraId="4CC73A65" w14:textId="3626ABFA" w:rsidR="006375D8" w:rsidRDefault="005F6949" w:rsidP="006378E7">
            <w:r>
              <w:t xml:space="preserve">Friday fun: </w:t>
            </w:r>
            <w:r w:rsidR="00CB14CA">
              <w:t xml:space="preserve">Ready? Set. Go! The Holiday Giving Season starts now. </w:t>
            </w:r>
          </w:p>
          <w:p w14:paraId="2A45C9D8" w14:textId="2548AB9F" w:rsidR="00E32179" w:rsidRDefault="00E32179" w:rsidP="006378E7">
            <w:r>
              <w:t xml:space="preserve">A gift through the @USOPM CFC to your favorite charitable cause will keep </w:t>
            </w:r>
            <w:r w:rsidR="4E1566F4">
              <w:t>making a difference</w:t>
            </w:r>
            <w:r>
              <w:t xml:space="preserve"> throughout the year. #GiveCFC</w:t>
            </w:r>
          </w:p>
          <w:p w14:paraId="7E8F3606" w14:textId="1691A7BB" w:rsidR="006375D8" w:rsidRDefault="006375D8" w:rsidP="006378E7"/>
        </w:tc>
        <w:tc>
          <w:tcPr>
            <w:tcW w:w="3217" w:type="dxa"/>
          </w:tcPr>
          <w:p w14:paraId="463A88EB" w14:textId="5F2198C0" w:rsidR="006375D8" w:rsidRDefault="3E09CD5F" w:rsidP="14A07E46">
            <w:pPr>
              <w:rPr>
                <w:rFonts w:eastAsia="Source Sans Pro" w:cs="Source Sans Pro"/>
              </w:rPr>
            </w:pPr>
            <w:r w:rsidRPr="14A07E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5718765F" w14:textId="6D4796B9" w:rsidR="006375D8" w:rsidRDefault="326FFA43" w:rsidP="14A07E46">
            <w:r>
              <w:rPr>
                <w:noProof/>
              </w:rPr>
              <w:drawing>
                <wp:inline distT="0" distB="0" distL="0" distR="0" wp14:anchorId="5FEDBDDB" wp14:editId="77F8906C">
                  <wp:extent cx="1895475" cy="1876425"/>
                  <wp:effectExtent l="9525" t="9525" r="9525" b="9525"/>
                  <wp:docPr id="529939941" name="Picture 529939941" descr="Photo of a man holding a bunch of gold and red wrapped packages with bows. Text reads: “POV; You are giving to charitable causes this holiday season!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9941" name="Picture 529939941" descr="Photo of a man holding a bunch of gold and red wrapped packages with bows. Text reads: “POV; You are giving to charitable causes this holiday season!”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7642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3B922553" w14:textId="77777777" w:rsidR="006375D8" w:rsidRDefault="00FA2126" w:rsidP="006378E7">
            <w:r>
              <w:t>ALT Text:</w:t>
            </w:r>
          </w:p>
          <w:p w14:paraId="6081ED75" w14:textId="18FD505A" w:rsidR="00FA2126" w:rsidRDefault="003C3277" w:rsidP="006378E7">
            <w:r>
              <w:t>Photo of a man holding a bunch of gold and red wrapped packages with bows. Text reads: “POV; You are giving to charitable causes this holiday season!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2"/>
      <w:footerReference w:type="first" r:id="rId13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4E5EC" w14:textId="77777777" w:rsidR="003F21E3" w:rsidRDefault="003F21E3" w:rsidP="00525B25">
      <w:r>
        <w:separator/>
      </w:r>
    </w:p>
  </w:endnote>
  <w:endnote w:type="continuationSeparator" w:id="0">
    <w:p w14:paraId="2EAD09A1" w14:textId="77777777" w:rsidR="003F21E3" w:rsidRDefault="003F21E3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2084ADCA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541326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20A30144" w:rsidR="00044CFB" w:rsidRDefault="00541326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28744214" wp14:editId="0F17D1D6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28B49" w14:textId="77777777" w:rsidR="003F21E3" w:rsidRDefault="003F21E3" w:rsidP="00525B25">
      <w:bookmarkStart w:id="0" w:name="_Hlk141692355"/>
      <w:bookmarkEnd w:id="0"/>
      <w:r>
        <w:separator/>
      </w:r>
    </w:p>
  </w:footnote>
  <w:footnote w:type="continuationSeparator" w:id="0">
    <w:p w14:paraId="0586CD29" w14:textId="77777777" w:rsidR="003F21E3" w:rsidRDefault="003F21E3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10D9595F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6F5B6FB9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rgUAIBJtqiwAAAA="/>
  </w:docVars>
  <w:rsids>
    <w:rsidRoot w:val="00B1028A"/>
    <w:rsid w:val="00000365"/>
    <w:rsid w:val="00021492"/>
    <w:rsid w:val="00044CFB"/>
    <w:rsid w:val="00056D99"/>
    <w:rsid w:val="00057EB0"/>
    <w:rsid w:val="000626D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17D13"/>
    <w:rsid w:val="00122A4A"/>
    <w:rsid w:val="00124611"/>
    <w:rsid w:val="00131075"/>
    <w:rsid w:val="001349CA"/>
    <w:rsid w:val="00142261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C22E7"/>
    <w:rsid w:val="001C333B"/>
    <w:rsid w:val="001D0278"/>
    <w:rsid w:val="001D036E"/>
    <w:rsid w:val="001D2A0C"/>
    <w:rsid w:val="001D2E15"/>
    <w:rsid w:val="00200EF1"/>
    <w:rsid w:val="002041FF"/>
    <w:rsid w:val="00221DFD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03824"/>
    <w:rsid w:val="003327A1"/>
    <w:rsid w:val="00352290"/>
    <w:rsid w:val="00353241"/>
    <w:rsid w:val="00353AB0"/>
    <w:rsid w:val="003726A7"/>
    <w:rsid w:val="00376CC2"/>
    <w:rsid w:val="00380E50"/>
    <w:rsid w:val="00393F66"/>
    <w:rsid w:val="00396DE5"/>
    <w:rsid w:val="00397372"/>
    <w:rsid w:val="003A02C2"/>
    <w:rsid w:val="003A4AAA"/>
    <w:rsid w:val="003C3277"/>
    <w:rsid w:val="003D369D"/>
    <w:rsid w:val="003D3DCE"/>
    <w:rsid w:val="003E1F20"/>
    <w:rsid w:val="003E5095"/>
    <w:rsid w:val="003F21E3"/>
    <w:rsid w:val="0041363F"/>
    <w:rsid w:val="004233DE"/>
    <w:rsid w:val="00424927"/>
    <w:rsid w:val="00424F6D"/>
    <w:rsid w:val="00427A34"/>
    <w:rsid w:val="00431464"/>
    <w:rsid w:val="00433F39"/>
    <w:rsid w:val="00452F4D"/>
    <w:rsid w:val="004610DF"/>
    <w:rsid w:val="00461161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1326"/>
    <w:rsid w:val="005449A2"/>
    <w:rsid w:val="00547E57"/>
    <w:rsid w:val="00557617"/>
    <w:rsid w:val="00573EA2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5F6949"/>
    <w:rsid w:val="00622310"/>
    <w:rsid w:val="006250FF"/>
    <w:rsid w:val="00626CEF"/>
    <w:rsid w:val="0063278B"/>
    <w:rsid w:val="006375D8"/>
    <w:rsid w:val="0064136D"/>
    <w:rsid w:val="00642B42"/>
    <w:rsid w:val="0065103D"/>
    <w:rsid w:val="00663513"/>
    <w:rsid w:val="00663BF6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3F0A"/>
    <w:rsid w:val="007B6370"/>
    <w:rsid w:val="007D23BC"/>
    <w:rsid w:val="007D49CD"/>
    <w:rsid w:val="007D5593"/>
    <w:rsid w:val="007E59CF"/>
    <w:rsid w:val="007E7327"/>
    <w:rsid w:val="007F2B63"/>
    <w:rsid w:val="007F3A8D"/>
    <w:rsid w:val="008048DA"/>
    <w:rsid w:val="00810E88"/>
    <w:rsid w:val="00811596"/>
    <w:rsid w:val="00812666"/>
    <w:rsid w:val="00833F06"/>
    <w:rsid w:val="00855A14"/>
    <w:rsid w:val="00872C83"/>
    <w:rsid w:val="0088564A"/>
    <w:rsid w:val="00895F72"/>
    <w:rsid w:val="008C467A"/>
    <w:rsid w:val="008C7630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56976"/>
    <w:rsid w:val="00965BD3"/>
    <w:rsid w:val="009775C1"/>
    <w:rsid w:val="0097796E"/>
    <w:rsid w:val="009816A5"/>
    <w:rsid w:val="009A2085"/>
    <w:rsid w:val="009B661F"/>
    <w:rsid w:val="009C347D"/>
    <w:rsid w:val="009C5886"/>
    <w:rsid w:val="009D1C53"/>
    <w:rsid w:val="009E7ABC"/>
    <w:rsid w:val="009F182E"/>
    <w:rsid w:val="009F5D83"/>
    <w:rsid w:val="00A127D1"/>
    <w:rsid w:val="00A15A16"/>
    <w:rsid w:val="00A21C47"/>
    <w:rsid w:val="00A26F94"/>
    <w:rsid w:val="00A27F2F"/>
    <w:rsid w:val="00A32889"/>
    <w:rsid w:val="00A45D72"/>
    <w:rsid w:val="00A55F96"/>
    <w:rsid w:val="00A62D28"/>
    <w:rsid w:val="00A87D78"/>
    <w:rsid w:val="00AA0B4A"/>
    <w:rsid w:val="00AA1D1A"/>
    <w:rsid w:val="00AA3B83"/>
    <w:rsid w:val="00AA42DA"/>
    <w:rsid w:val="00AA743C"/>
    <w:rsid w:val="00AB3493"/>
    <w:rsid w:val="00AC09B8"/>
    <w:rsid w:val="00AD4AB2"/>
    <w:rsid w:val="00AE24D9"/>
    <w:rsid w:val="00AF6BD2"/>
    <w:rsid w:val="00B06BB9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525A"/>
    <w:rsid w:val="00B9273F"/>
    <w:rsid w:val="00BB1D96"/>
    <w:rsid w:val="00BD14E9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A731B"/>
    <w:rsid w:val="00CB14C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32179"/>
    <w:rsid w:val="00E51E9B"/>
    <w:rsid w:val="00E5797D"/>
    <w:rsid w:val="00E63868"/>
    <w:rsid w:val="00E638BE"/>
    <w:rsid w:val="00E72923"/>
    <w:rsid w:val="00E949BC"/>
    <w:rsid w:val="00EB2A28"/>
    <w:rsid w:val="00EB7586"/>
    <w:rsid w:val="00EC21A4"/>
    <w:rsid w:val="00EC3F12"/>
    <w:rsid w:val="00ED0808"/>
    <w:rsid w:val="00ED7EC5"/>
    <w:rsid w:val="00EE61F9"/>
    <w:rsid w:val="00EF3C8C"/>
    <w:rsid w:val="00F10FA8"/>
    <w:rsid w:val="00F21437"/>
    <w:rsid w:val="00F233A3"/>
    <w:rsid w:val="00F25768"/>
    <w:rsid w:val="00F34A32"/>
    <w:rsid w:val="00F66025"/>
    <w:rsid w:val="00F81526"/>
    <w:rsid w:val="00F91320"/>
    <w:rsid w:val="00FA2126"/>
    <w:rsid w:val="00FA419B"/>
    <w:rsid w:val="00FA60AD"/>
    <w:rsid w:val="00FB36BE"/>
    <w:rsid w:val="00FB4165"/>
    <w:rsid w:val="00FB758E"/>
    <w:rsid w:val="00FC374A"/>
    <w:rsid w:val="00FE6AB2"/>
    <w:rsid w:val="00FF059F"/>
    <w:rsid w:val="00FF16D8"/>
    <w:rsid w:val="029822A1"/>
    <w:rsid w:val="03969789"/>
    <w:rsid w:val="14A07E46"/>
    <w:rsid w:val="171E65DB"/>
    <w:rsid w:val="2978E959"/>
    <w:rsid w:val="2B574804"/>
    <w:rsid w:val="2DF341C1"/>
    <w:rsid w:val="2EC022BD"/>
    <w:rsid w:val="326FFA43"/>
    <w:rsid w:val="3A1FCC3F"/>
    <w:rsid w:val="3E09CD5F"/>
    <w:rsid w:val="3EAAF265"/>
    <w:rsid w:val="4E1566F4"/>
    <w:rsid w:val="5D068D7F"/>
    <w:rsid w:val="5FE2547A"/>
    <w:rsid w:val="66152066"/>
    <w:rsid w:val="7667C700"/>
    <w:rsid w:val="7DC1E1D2"/>
    <w:rsid w:val="7E132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9E6B99-BA11-4A29-B234-D58D7D5869E5}"/>
</file>

<file path=customXml/itemProps2.xml><?xml version="1.0" encoding="utf-8"?>
<ds:datastoreItem xmlns:ds="http://schemas.openxmlformats.org/officeDocument/2006/customXml" ds:itemID="{2995BCE9-88FD-4F6C-A32C-692FE86944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CFC Social Media Giving Tuesday</vt:lpstr>
    </vt:vector>
  </TitlesOfParts>
  <Manager/>
  <Company/>
  <LinksUpToDate>false</LinksUpToDate>
  <CharactersWithSpaces>22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Giving Tuesday</dc:title>
  <dc:subject/>
  <dc:creator/>
  <cp:keywords>CFC Social Media</cp:keywords>
  <dc:description/>
  <cp:lastModifiedBy/>
  <cp:revision>1</cp:revision>
  <dcterms:created xsi:type="dcterms:W3CDTF">2023-07-31T15:35:00Z</dcterms:created>
  <dcterms:modified xsi:type="dcterms:W3CDTF">2023-07-31T15:42:00Z</dcterms:modified>
  <cp:category/>
</cp:coreProperties>
</file>